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E4BA0" w14:textId="77777777" w:rsidR="00973C68" w:rsidRPr="00435129" w:rsidRDefault="00973C68" w:rsidP="00973C68">
      <w:pPr>
        <w:pStyle w:val="Brezrazmikov"/>
        <w:jc w:val="center"/>
        <w:rPr>
          <w:b/>
        </w:rPr>
      </w:pPr>
      <w:bookmarkStart w:id="0" w:name="_GoBack"/>
      <w:bookmarkEnd w:id="0"/>
      <w:r w:rsidRPr="00435129">
        <w:rPr>
          <w:b/>
        </w:rPr>
        <w:t>POTRDILO,</w:t>
      </w:r>
    </w:p>
    <w:p w14:paraId="2A27F359" w14:textId="77777777" w:rsidR="00973C68" w:rsidRPr="00435129" w:rsidRDefault="00973C68" w:rsidP="00973C68">
      <w:pPr>
        <w:pStyle w:val="Brezrazmikov"/>
        <w:jc w:val="center"/>
        <w:rPr>
          <w:b/>
        </w:rPr>
      </w:pPr>
      <w:r>
        <w:rPr>
          <w:b/>
        </w:rPr>
        <w:t xml:space="preserve">izdano za potrebe dokazovanja nujnega varstva na podlagi </w:t>
      </w:r>
      <w:r w:rsidRPr="00435129">
        <w:rPr>
          <w:b/>
        </w:rPr>
        <w:t>drugega odstavka 2. člena Odloka o začasni prepovedi zbiranja ljudi v zavodih s področja vzgoje in izobraževanja ter univerzah in samostojnih visokošolskih zavodih (Ur.l.RS, št.  ….)</w:t>
      </w:r>
    </w:p>
    <w:p w14:paraId="59AF55FA" w14:textId="77777777" w:rsidR="00973C68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</w:p>
    <w:p w14:paraId="36823DF3" w14:textId="77777777" w:rsidR="00973C68" w:rsidRDefault="00973C68" w:rsidP="00973C68">
      <w:r>
        <w:t>Delodajalec:…………………………………………………………………………………………………………………………….</w:t>
      </w:r>
    </w:p>
    <w:p w14:paraId="3D8F5CDB" w14:textId="77777777" w:rsidR="00973C68" w:rsidRDefault="00973C68" w:rsidP="00973C68">
      <w:r>
        <w:t xml:space="preserve">potrjujem, da je zaposleni ……………………………………………………………………………. (ime in priimek) </w:t>
      </w:r>
    </w:p>
    <w:p w14:paraId="3FEA25A2" w14:textId="77777777" w:rsidR="00973C68" w:rsidRDefault="00973C68" w:rsidP="00973C68">
      <w:r>
        <w:t>zaposlen v (ustrezno obkroži):</w:t>
      </w:r>
    </w:p>
    <w:p w14:paraId="14B29D28" w14:textId="77777777" w:rsidR="00973C68" w:rsidRPr="00AE5A0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 w:rsidRPr="00AE5A08">
        <w:rPr>
          <w:rFonts w:eastAsia="Calibri" w:cs="Arial"/>
          <w:szCs w:val="20"/>
        </w:rPr>
        <w:t>sektorjih kritične infrastrukture (sektor energetike, sektor prometa, sektor prehrane, sektor preskrbe s pitno vodo, sektor zdravstva, sektor financ, sektor varovanja okolja, sektor informacijsko-komunikacijskih omrežij in sistemov (4. člen Zakona o kritični infrastrukturi; št. 75/17),</w:t>
      </w:r>
    </w:p>
    <w:p w14:paraId="2343D130" w14:textId="77777777" w:rsidR="00973C6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 w:rsidRPr="004D257D">
        <w:rPr>
          <w:rFonts w:eastAsia="Calibri" w:cs="Arial"/>
          <w:szCs w:val="20"/>
        </w:rPr>
        <w:t xml:space="preserve">zavodih s področja vzgoje in izobraževanja, </w:t>
      </w:r>
    </w:p>
    <w:p w14:paraId="7BBCE71D" w14:textId="77777777" w:rsidR="00973C6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 w:rsidRPr="004D257D">
        <w:rPr>
          <w:rFonts w:eastAsia="Calibri" w:cs="Arial"/>
          <w:szCs w:val="20"/>
        </w:rPr>
        <w:t xml:space="preserve">zavodih s področja socialne varnosti, </w:t>
      </w:r>
    </w:p>
    <w:p w14:paraId="18FB4B15" w14:textId="77777777" w:rsidR="00973C6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 w:rsidRPr="004D257D">
        <w:rPr>
          <w:rFonts w:eastAsia="Calibri" w:cs="Arial"/>
          <w:szCs w:val="20"/>
        </w:rPr>
        <w:t>Slovenski vojski</w:t>
      </w:r>
      <w:r>
        <w:rPr>
          <w:rFonts w:eastAsia="Calibri" w:cs="Arial"/>
          <w:szCs w:val="20"/>
        </w:rPr>
        <w:t>,</w:t>
      </w:r>
      <w:r w:rsidRPr="004D257D">
        <w:rPr>
          <w:rFonts w:eastAsia="Calibri" w:cs="Arial"/>
          <w:szCs w:val="20"/>
        </w:rPr>
        <w:t xml:space="preserve"> </w:t>
      </w:r>
    </w:p>
    <w:p w14:paraId="7B7C2EBB" w14:textId="77777777" w:rsidR="00973C6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>Policiji,</w:t>
      </w:r>
    </w:p>
    <w:p w14:paraId="6619AE6C" w14:textId="77777777" w:rsidR="00973C68" w:rsidRDefault="00973C68" w:rsidP="00973C68">
      <w:pPr>
        <w:pStyle w:val="Odstavekseznama"/>
        <w:numPr>
          <w:ilvl w:val="0"/>
          <w:numId w:val="1"/>
        </w:num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>poklicnih gasilskih enotah</w:t>
      </w:r>
    </w:p>
    <w:p w14:paraId="0245540F" w14:textId="77777777" w:rsidR="00973C68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>na delovnem mestu:…………………………………………………………………………………………………………………………</w:t>
      </w:r>
    </w:p>
    <w:p w14:paraId="38B6695D" w14:textId="77777777" w:rsidR="00973C68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>in zaradi obvezne prisotnosti na delovnem mestu potrebuje nujno varstvo za svojega otroka.</w:t>
      </w:r>
    </w:p>
    <w:p w14:paraId="48F4EB2E" w14:textId="77CD2A89" w:rsidR="00973C68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  <w:t xml:space="preserve">     </w:t>
      </w:r>
    </w:p>
    <w:p w14:paraId="76EF1EBF" w14:textId="39397C45" w:rsidR="00973C68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</w:r>
      <w:r>
        <w:rPr>
          <w:rFonts w:eastAsia="Calibri" w:cs="Arial"/>
          <w:szCs w:val="20"/>
        </w:rPr>
        <w:tab/>
        <w:t xml:space="preserve">    Podpis odgovorne osebe</w:t>
      </w:r>
    </w:p>
    <w:p w14:paraId="6D6123BA" w14:textId="1FAE2BA5" w:rsidR="00973C68" w:rsidRPr="001504B0" w:rsidRDefault="00973C68" w:rsidP="00973C68">
      <w:pPr>
        <w:tabs>
          <w:tab w:val="left" w:pos="1701"/>
        </w:tabs>
        <w:jc w:val="both"/>
        <w:rPr>
          <w:rFonts w:eastAsia="Calibri" w:cs="Arial"/>
          <w:szCs w:val="20"/>
        </w:rPr>
      </w:pPr>
      <w:r>
        <w:rPr>
          <w:rFonts w:eastAsia="Calibri" w:cs="Arial"/>
          <w:szCs w:val="20"/>
        </w:rPr>
        <w:t xml:space="preserve">                                                                                                                     ……………………………………………</w:t>
      </w:r>
    </w:p>
    <w:p w14:paraId="4E7B79D3" w14:textId="77777777" w:rsidR="00973C68" w:rsidRPr="00435129" w:rsidRDefault="00973C68" w:rsidP="00973C68">
      <w:pPr>
        <w:pStyle w:val="Brezrazmikov"/>
        <w:rPr>
          <w:i/>
          <w:sz w:val="16"/>
          <w:szCs w:val="16"/>
        </w:rPr>
      </w:pPr>
      <w:r w:rsidRPr="00435129">
        <w:rPr>
          <w:i/>
          <w:sz w:val="16"/>
          <w:szCs w:val="16"/>
        </w:rPr>
        <w:t>Pod materialno in kazensko odgovornostjo izjavljam, da so navedene izjave točne in resnične ter sprejemam vse morebitne posledice, ki bi nastale s podanimi neresničnimi izjavami.</w:t>
      </w:r>
    </w:p>
    <w:p w14:paraId="1A16B072" w14:textId="77777777" w:rsidR="008F24FC" w:rsidRDefault="008F24FC"/>
    <w:sectPr w:rsidR="008F24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07504F"/>
    <w:multiLevelType w:val="hybridMultilevel"/>
    <w:tmpl w:val="33B0595E"/>
    <w:lvl w:ilvl="0" w:tplc="0424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tDS2sDSzBFLmBko6SsGpxcWZ+XkgBYa1AHjWaqMsAAAA"/>
  </w:docVars>
  <w:rsids>
    <w:rsidRoot w:val="00973C68"/>
    <w:rsid w:val="00094F0D"/>
    <w:rsid w:val="00800BBF"/>
    <w:rsid w:val="008D67A1"/>
    <w:rsid w:val="008F24FC"/>
    <w:rsid w:val="00973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E06CEC"/>
  <w15:chartTrackingRefBased/>
  <w15:docId w15:val="{E7E5BD3A-86F0-4EF6-A4A0-6CEAC7665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73C68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73C68"/>
    <w:pPr>
      <w:ind w:left="720"/>
      <w:contextualSpacing/>
    </w:pPr>
  </w:style>
  <w:style w:type="paragraph" w:styleId="Brezrazmikov">
    <w:name w:val="No Spacing"/>
    <w:uiPriority w:val="1"/>
    <w:qFormat/>
    <w:rsid w:val="00973C6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Uroš Govc</cp:lastModifiedBy>
  <cp:revision>3</cp:revision>
  <dcterms:created xsi:type="dcterms:W3CDTF">2021-03-29T19:24:00Z</dcterms:created>
  <dcterms:modified xsi:type="dcterms:W3CDTF">2021-03-29T19:25:00Z</dcterms:modified>
</cp:coreProperties>
</file>